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Диденко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5130483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3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3468249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8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1649305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9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3356854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6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1404219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4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2154395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4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2518216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8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196171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6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2954027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4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3041616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1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Диденко Дмитрий Владимирович</dc:creator>
  <dc:language>ru-RU</dc:language>
  <cp:keywords/>
  <dcterms:created xsi:type="dcterms:W3CDTF">2024-06-02T13:50:52Z</dcterms:created>
  <dcterms:modified xsi:type="dcterms:W3CDTF">2024-06-02T13:5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